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14FB9B" w14:textId="77777777" w:rsidR="001006C6" w:rsidRPr="00A804B4" w:rsidRDefault="001006C6" w:rsidP="001006C6">
      <w:pPr>
        <w:tabs>
          <w:tab w:val="left" w:pos="0"/>
        </w:tabs>
        <w:suppressAutoHyphens/>
        <w:jc w:val="both"/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</w:pPr>
      <w:r w:rsidRPr="00A804B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 xml:space="preserve">Analytic Proposal Review </w:t>
      </w:r>
      <w:r w:rsidR="00D91EAC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#</w:t>
      </w:r>
      <w:r w:rsidRPr="00A804B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1</w:t>
      </w:r>
    </w:p>
    <w:p w14:paraId="57051CEF" w14:textId="77777777" w:rsidR="001006C6" w:rsidRDefault="005D3525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>For this assignment y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ou are to write a proposal describing the analytic data product that you intend to develop.  The purpose of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>writing this proposal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is to help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ensure that 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you develop </w:t>
      </w:r>
      <w:r w:rsidR="00F64502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>an analytic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that delivers the features desired by an end-user in the allotted time (by the end of the quarter).</w:t>
      </w:r>
    </w:p>
    <w:p w14:paraId="7A33DC6F" w14:textId="5AB5B848" w:rsidR="00A804B4" w:rsidRDefault="00A804B4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he proposal will have two sections.  </w:t>
      </w:r>
      <w:r w:rsidR="005F0B59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For this review you are to complete the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>first section</w:t>
      </w:r>
      <w:r w:rsidR="005F0B59">
        <w:rPr>
          <w:rFonts w:ascii="Calibri" w:hAnsi="Calibri" w:cs="Calibri"/>
          <w:bCs/>
          <w:iCs/>
          <w:color w:val="000000"/>
          <w:spacing w:val="-3"/>
          <w:szCs w:val="24"/>
        </w:rPr>
        <w:t>: P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>rovide some basic information about the analytic you plan to develop.  Th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e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information you provide in this section will be used both within your analytic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and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>as part of the GitHub repository to aid collaboration</w:t>
      </w:r>
      <w:r w:rsidR="005F0B59">
        <w:rPr>
          <w:rFonts w:ascii="Calibri" w:hAnsi="Calibri" w:cs="Calibri"/>
          <w:bCs/>
          <w:iCs/>
          <w:color w:val="000000"/>
          <w:spacing w:val="-3"/>
          <w:szCs w:val="24"/>
        </w:rPr>
        <w:t>.</w:t>
      </w:r>
    </w:p>
    <w:p w14:paraId="329C767A" w14:textId="6C08D745" w:rsidR="00A804B4" w:rsidRPr="00A64D13" w:rsidRDefault="00A804B4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his proposal will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be included as a file in the `</w:t>
      </w:r>
      <w:proofErr w:type="spellStart"/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inst</w:t>
      </w:r>
      <w:proofErr w:type="spellEnd"/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` directory of your package and will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serve as the README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file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for your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GitHub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>repository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.  The proposal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>must be pushed no later than midnight on 1</w:t>
      </w:r>
      <w:r w:rsidR="00C57826">
        <w:rPr>
          <w:rFonts w:ascii="Calibri" w:hAnsi="Calibri" w:cs="Calibri"/>
          <w:bCs/>
          <w:iCs/>
          <w:color w:val="000000"/>
          <w:spacing w:val="-3"/>
          <w:szCs w:val="24"/>
        </w:rPr>
        <w:t>6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January 2018.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Your grade on this proposal will be based on how closely it aligns with the actual final product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(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consideration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will be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given to the level of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>difficult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y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o complete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>the project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)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.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 The reasoning behind this grading scheme is that it forces you prioritize what needs to be done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in the allotted time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and avoids the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situation in which you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>‘over-promise and under-deliver’.</w:t>
      </w:r>
    </w:p>
    <w:p w14:paraId="3779EC61" w14:textId="77777777" w:rsidR="00BE2E0C" w:rsidRPr="00A804B4" w:rsidRDefault="005C083C" w:rsidP="001006C6">
      <w:pPr>
        <w:rPr>
          <w:rFonts w:ascii="Calibri" w:hAnsi="Calibri" w:cs="Calibri"/>
          <w:b/>
          <w:bCs/>
          <w:iCs/>
          <w:color w:val="000000"/>
          <w:spacing w:val="-3"/>
          <w:sz w:val="28"/>
          <w:szCs w:val="24"/>
          <w:u w:val="single"/>
        </w:rPr>
      </w:pPr>
      <w:r w:rsidRPr="00A804B4">
        <w:rPr>
          <w:rFonts w:ascii="Calibri" w:hAnsi="Calibri" w:cs="Calibri"/>
          <w:b/>
          <w:bCs/>
          <w:iCs/>
          <w:color w:val="000000"/>
          <w:spacing w:val="-3"/>
          <w:sz w:val="28"/>
          <w:szCs w:val="24"/>
          <w:u w:val="single"/>
        </w:rPr>
        <w:t>Section 1:  Basic information about the analytic data product</w:t>
      </w:r>
    </w:p>
    <w:p w14:paraId="5B6E18B5" w14:textId="77777777" w:rsidR="00BE2E0C" w:rsidRDefault="00BE2E0C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 xml:space="preserve">Provide a </w:t>
      </w:r>
      <w:r w:rsidR="001F53F1" w:rsidRPr="00A64D13">
        <w:rPr>
          <w:rFonts w:ascii="Calibri" w:hAnsi="Calibri" w:cs="Calibri"/>
          <w:szCs w:val="24"/>
        </w:rPr>
        <w:t xml:space="preserve">short name (either a single word or an acronym) </w:t>
      </w:r>
      <w:r w:rsidRPr="00A64D13">
        <w:rPr>
          <w:rFonts w:ascii="Calibri" w:hAnsi="Calibri" w:cs="Calibri"/>
          <w:szCs w:val="24"/>
        </w:rPr>
        <w:t>for the analytic you plan to develop</w:t>
      </w:r>
      <w:r w:rsidR="007A2ED9" w:rsidRPr="00A64D13">
        <w:rPr>
          <w:rFonts w:ascii="Calibri" w:hAnsi="Calibri" w:cs="Calibri"/>
          <w:szCs w:val="24"/>
        </w:rPr>
        <w:t>.</w:t>
      </w:r>
    </w:p>
    <w:p w14:paraId="7DEFFC85" w14:textId="7AB788D4" w:rsidR="00022E1F" w:rsidRPr="00A64D13" w:rsidRDefault="00022E1F" w:rsidP="00022E1F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proofErr w:type="spellStart"/>
      <w:proofErr w:type="gramStart"/>
      <w:r>
        <w:rPr>
          <w:rFonts w:ascii="Calibri" w:hAnsi="Calibri" w:cs="Calibri"/>
          <w:szCs w:val="24"/>
        </w:rPr>
        <w:t>logreg</w:t>
      </w:r>
      <w:proofErr w:type="spellEnd"/>
      <w:proofErr w:type="gramEnd"/>
    </w:p>
    <w:p w14:paraId="29B6BEEF" w14:textId="77777777" w:rsidR="00BE2E0C" w:rsidRDefault="00BE2E0C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 xml:space="preserve">Provide a brief </w:t>
      </w:r>
      <w:r w:rsidR="007A2ED9" w:rsidRPr="00A64D13">
        <w:rPr>
          <w:rFonts w:ascii="Calibri" w:hAnsi="Calibri" w:cs="Calibri"/>
          <w:szCs w:val="24"/>
        </w:rPr>
        <w:t>title</w:t>
      </w:r>
      <w:r w:rsidRPr="00A64D13">
        <w:rPr>
          <w:rFonts w:ascii="Calibri" w:hAnsi="Calibri" w:cs="Calibri"/>
          <w:szCs w:val="24"/>
        </w:rPr>
        <w:t xml:space="preserve"> (1-2 sentences) </w:t>
      </w:r>
      <w:r w:rsidR="007A2ED9" w:rsidRPr="00A64D13">
        <w:rPr>
          <w:rFonts w:ascii="Calibri" w:hAnsi="Calibri" w:cs="Calibri"/>
          <w:szCs w:val="24"/>
        </w:rPr>
        <w:t>describing</w:t>
      </w:r>
      <w:r w:rsidR="00D66A0D" w:rsidRPr="00A64D13">
        <w:rPr>
          <w:rFonts w:ascii="Calibri" w:hAnsi="Calibri" w:cs="Calibri"/>
          <w:szCs w:val="24"/>
        </w:rPr>
        <w:t xml:space="preserve"> – </w:t>
      </w:r>
      <w:r w:rsidR="007A2ED9" w:rsidRPr="00A64D13">
        <w:rPr>
          <w:rFonts w:ascii="Calibri" w:hAnsi="Calibri" w:cs="Calibri"/>
          <w:szCs w:val="24"/>
        </w:rPr>
        <w:t>at the 50,000-foot level</w:t>
      </w:r>
      <w:r w:rsidR="00D66A0D" w:rsidRPr="00A64D13">
        <w:rPr>
          <w:rFonts w:ascii="Calibri" w:hAnsi="Calibri" w:cs="Calibri"/>
          <w:szCs w:val="24"/>
        </w:rPr>
        <w:t xml:space="preserve"> – </w:t>
      </w:r>
      <w:r w:rsidRPr="00A64D13">
        <w:rPr>
          <w:rFonts w:ascii="Calibri" w:hAnsi="Calibri" w:cs="Calibri"/>
          <w:szCs w:val="24"/>
        </w:rPr>
        <w:t>what your analytic does</w:t>
      </w:r>
      <w:r w:rsidR="007A2ED9" w:rsidRPr="00A64D13">
        <w:rPr>
          <w:rFonts w:ascii="Calibri" w:hAnsi="Calibri" w:cs="Calibri"/>
          <w:szCs w:val="24"/>
        </w:rPr>
        <w:t xml:space="preserve">. </w:t>
      </w:r>
      <w:r w:rsidR="001F53F1" w:rsidRPr="00A64D13">
        <w:rPr>
          <w:rFonts w:ascii="Calibri" w:hAnsi="Calibri" w:cs="Calibri"/>
          <w:szCs w:val="24"/>
        </w:rPr>
        <w:t>You</w:t>
      </w:r>
      <w:r w:rsidR="00D66A0D" w:rsidRPr="00A64D13">
        <w:rPr>
          <w:rFonts w:ascii="Calibri" w:hAnsi="Calibri" w:cs="Calibri"/>
          <w:szCs w:val="24"/>
        </w:rPr>
        <w:t>r</w:t>
      </w:r>
      <w:r w:rsidR="001F53F1" w:rsidRPr="00A64D13">
        <w:rPr>
          <w:rFonts w:ascii="Calibri" w:hAnsi="Calibri" w:cs="Calibri"/>
          <w:szCs w:val="24"/>
        </w:rPr>
        <w:t xml:space="preserve"> title should </w:t>
      </w:r>
      <w:r w:rsidR="00D91EAC">
        <w:rPr>
          <w:rFonts w:ascii="Calibri" w:hAnsi="Calibri" w:cs="Calibri"/>
          <w:szCs w:val="24"/>
        </w:rPr>
        <w:t xml:space="preserve">be </w:t>
      </w:r>
      <w:r w:rsidR="00D66A0D" w:rsidRPr="00A64D13">
        <w:rPr>
          <w:rFonts w:ascii="Calibri" w:hAnsi="Calibri" w:cs="Calibri"/>
          <w:szCs w:val="24"/>
        </w:rPr>
        <w:t xml:space="preserve">short and to the point, but </w:t>
      </w:r>
      <w:r w:rsidR="00D91EAC">
        <w:rPr>
          <w:rFonts w:ascii="Calibri" w:hAnsi="Calibri" w:cs="Calibri"/>
          <w:szCs w:val="24"/>
        </w:rPr>
        <w:t xml:space="preserve">should </w:t>
      </w:r>
      <w:r w:rsidR="00D66A0D" w:rsidRPr="00A64D13">
        <w:rPr>
          <w:rFonts w:ascii="Calibri" w:hAnsi="Calibri" w:cs="Calibri"/>
          <w:szCs w:val="24"/>
        </w:rPr>
        <w:t xml:space="preserve">also </w:t>
      </w:r>
      <w:r w:rsidR="001F53F1" w:rsidRPr="00A64D13">
        <w:rPr>
          <w:rFonts w:ascii="Calibri" w:hAnsi="Calibri" w:cs="Calibri"/>
          <w:szCs w:val="24"/>
        </w:rPr>
        <w:t>be clear to an end user</w:t>
      </w:r>
      <w:r w:rsidR="007A2ED9" w:rsidRPr="00A64D13">
        <w:rPr>
          <w:rFonts w:ascii="Calibri" w:hAnsi="Calibri" w:cs="Calibri"/>
          <w:szCs w:val="24"/>
        </w:rPr>
        <w:t>.</w:t>
      </w:r>
    </w:p>
    <w:p w14:paraId="6E091949" w14:textId="2B11FE33" w:rsidR="00022E1F" w:rsidRPr="00A64D13" w:rsidRDefault="00022E1F" w:rsidP="00022E1F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LOGREG performs logistic regression on a set of data stored in Excel.</w:t>
      </w:r>
    </w:p>
    <w:p w14:paraId="62C78EDE" w14:textId="77777777" w:rsidR="0065279A" w:rsidRPr="00A64D13" w:rsidRDefault="00643687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Provide a description (2-3 paragraphs) of why this analytic data product will be useful</w:t>
      </w:r>
      <w:r w:rsidR="00425590">
        <w:rPr>
          <w:rFonts w:ascii="Calibri" w:hAnsi="Calibri" w:cs="Calibri"/>
          <w:szCs w:val="24"/>
        </w:rPr>
        <w:t xml:space="preserve"> for an end-user</w:t>
      </w:r>
      <w:r w:rsidRPr="00A64D13">
        <w:rPr>
          <w:rFonts w:ascii="Calibri" w:hAnsi="Calibri" w:cs="Calibri"/>
          <w:szCs w:val="24"/>
        </w:rPr>
        <w:t xml:space="preserve">.  </w:t>
      </w:r>
      <w:r w:rsidR="00D91EAC">
        <w:rPr>
          <w:rFonts w:ascii="Calibri" w:hAnsi="Calibri" w:cs="Calibri"/>
          <w:szCs w:val="24"/>
        </w:rPr>
        <w:t>This description should address the following points (where applicable).</w:t>
      </w:r>
      <w:r w:rsidRPr="00A64D13">
        <w:rPr>
          <w:rFonts w:ascii="Calibri" w:hAnsi="Calibri" w:cs="Calibri"/>
          <w:szCs w:val="24"/>
        </w:rPr>
        <w:t xml:space="preserve"> </w:t>
      </w:r>
    </w:p>
    <w:p w14:paraId="1CC0D5C2" w14:textId="77777777" w:rsidR="0065279A" w:rsidRDefault="005D3525" w:rsidP="009D0BDE">
      <w:pPr>
        <w:pStyle w:val="ListParagraph"/>
        <w:numPr>
          <w:ilvl w:val="1"/>
          <w:numId w:val="1"/>
        </w:numPr>
        <w:spacing w:afterLines="60" w:after="144" w:line="240" w:lineRule="auto"/>
        <w:ind w:left="630" w:firstLine="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D</w:t>
      </w:r>
      <w:r w:rsidR="0065279A" w:rsidRPr="00A64D13">
        <w:rPr>
          <w:rFonts w:ascii="Calibri" w:hAnsi="Calibri" w:cs="Calibri"/>
          <w:szCs w:val="24"/>
        </w:rPr>
        <w:t xml:space="preserve">escribe </w:t>
      </w:r>
      <w:r w:rsidR="005C083C" w:rsidRPr="00A64D13">
        <w:rPr>
          <w:rFonts w:ascii="Calibri" w:hAnsi="Calibri" w:cs="Calibri"/>
          <w:szCs w:val="24"/>
        </w:rPr>
        <w:t>each of the f</w:t>
      </w:r>
      <w:r w:rsidR="00425590">
        <w:rPr>
          <w:rFonts w:ascii="Calibri" w:hAnsi="Calibri" w:cs="Calibri"/>
          <w:szCs w:val="24"/>
        </w:rPr>
        <w:t>eatures</w:t>
      </w:r>
      <w:r w:rsidR="005C083C" w:rsidRPr="00A64D13">
        <w:rPr>
          <w:rFonts w:ascii="Calibri" w:hAnsi="Calibri" w:cs="Calibri"/>
          <w:szCs w:val="24"/>
        </w:rPr>
        <w:t xml:space="preserve"> that your analytic will perform</w:t>
      </w:r>
      <w:r w:rsidR="00425590">
        <w:rPr>
          <w:rFonts w:ascii="Calibri" w:hAnsi="Calibri" w:cs="Calibri"/>
          <w:szCs w:val="24"/>
        </w:rPr>
        <w:t xml:space="preserve"> when complete</w:t>
      </w:r>
    </w:p>
    <w:p w14:paraId="6C51B41B" w14:textId="7A8D1153" w:rsidR="00022E1F" w:rsidRPr="00A64D13" w:rsidRDefault="00022E1F" w:rsidP="00022E1F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LOGREG at its core will perform logistic regression on a set of data stored in Excel</w:t>
      </w:r>
      <w:r w:rsidR="00E252C2">
        <w:rPr>
          <w:rFonts w:ascii="Calibri" w:hAnsi="Calibri" w:cs="Calibri"/>
          <w:szCs w:val="24"/>
        </w:rPr>
        <w:t xml:space="preserve"> and output the beta coefficients for the modeled variables</w:t>
      </w:r>
      <w:r>
        <w:rPr>
          <w:rFonts w:ascii="Calibri" w:hAnsi="Calibri" w:cs="Calibri"/>
          <w:szCs w:val="24"/>
        </w:rPr>
        <w:t xml:space="preserve">.  </w:t>
      </w:r>
      <w:r w:rsidR="001F1D79">
        <w:rPr>
          <w:rFonts w:ascii="Calibri" w:hAnsi="Calibri" w:cs="Calibri"/>
          <w:szCs w:val="24"/>
        </w:rPr>
        <w:t xml:space="preserve">Full functionality will be a bidirectional step-wise logistic regression selection model.  Sub-functions will include the calculation of the G statistic to assist the user </w:t>
      </w:r>
      <w:r w:rsidR="00E51A67">
        <w:rPr>
          <w:rFonts w:ascii="Calibri" w:hAnsi="Calibri" w:cs="Calibri"/>
          <w:szCs w:val="24"/>
        </w:rPr>
        <w:t>with</w:t>
      </w:r>
      <w:r w:rsidR="001F1D79">
        <w:rPr>
          <w:rFonts w:ascii="Calibri" w:hAnsi="Calibri" w:cs="Calibri"/>
          <w:szCs w:val="24"/>
        </w:rPr>
        <w:t xml:space="preserve"> selecting the next best variable to add to the model.  Additionally, sub-functions</w:t>
      </w:r>
      <w:r w:rsidR="00E51A67">
        <w:rPr>
          <w:rFonts w:ascii="Calibri" w:hAnsi="Calibri" w:cs="Calibri"/>
          <w:szCs w:val="24"/>
        </w:rPr>
        <w:t xml:space="preserve"> will exist</w:t>
      </w:r>
      <w:r w:rsidR="001F1D79">
        <w:rPr>
          <w:rFonts w:ascii="Calibri" w:hAnsi="Calibri" w:cs="Calibri"/>
          <w:szCs w:val="24"/>
        </w:rPr>
        <w:t xml:space="preserve"> for </w:t>
      </w:r>
      <w:r w:rsidR="00E51A67">
        <w:rPr>
          <w:rFonts w:ascii="Calibri" w:hAnsi="Calibri" w:cs="Calibri"/>
          <w:szCs w:val="24"/>
        </w:rPr>
        <w:t xml:space="preserve">discriminating the goodness of fit in the form of the </w:t>
      </w:r>
      <w:r w:rsidR="001F1D79">
        <w:rPr>
          <w:rFonts w:ascii="Calibri" w:hAnsi="Calibri" w:cs="Calibri"/>
          <w:szCs w:val="24"/>
        </w:rPr>
        <w:t xml:space="preserve">chi-square p-value, </w:t>
      </w:r>
      <w:r w:rsidR="00E51A67">
        <w:rPr>
          <w:rFonts w:ascii="Calibri" w:hAnsi="Calibri" w:cs="Calibri"/>
          <w:szCs w:val="24"/>
        </w:rPr>
        <w:t>the area under the receiver operating characteristic (</w:t>
      </w:r>
      <w:r w:rsidR="001F1D79">
        <w:rPr>
          <w:rFonts w:ascii="Calibri" w:hAnsi="Calibri" w:cs="Calibri"/>
          <w:szCs w:val="24"/>
        </w:rPr>
        <w:t>ROC</w:t>
      </w:r>
      <w:r w:rsidR="00E51A67">
        <w:rPr>
          <w:rFonts w:ascii="Calibri" w:hAnsi="Calibri" w:cs="Calibri"/>
          <w:szCs w:val="24"/>
        </w:rPr>
        <w:t>)</w:t>
      </w:r>
      <w:r w:rsidR="001F1D79">
        <w:rPr>
          <w:rFonts w:ascii="Calibri" w:hAnsi="Calibri" w:cs="Calibri"/>
          <w:szCs w:val="24"/>
        </w:rPr>
        <w:t xml:space="preserve"> curve value, model accu</w:t>
      </w:r>
      <w:r w:rsidR="00E51A67">
        <w:rPr>
          <w:rFonts w:ascii="Calibri" w:hAnsi="Calibri" w:cs="Calibri"/>
          <w:szCs w:val="24"/>
        </w:rPr>
        <w:t>racy in the form of sensitivity and</w:t>
      </w:r>
      <w:r w:rsidR="001F1D79">
        <w:rPr>
          <w:rFonts w:ascii="Calibri" w:hAnsi="Calibri" w:cs="Calibri"/>
          <w:szCs w:val="24"/>
        </w:rPr>
        <w:t xml:space="preserve"> specificity, and </w:t>
      </w:r>
      <w:r w:rsidR="00E51A67">
        <w:rPr>
          <w:rFonts w:ascii="Calibri" w:hAnsi="Calibri" w:cs="Calibri"/>
          <w:szCs w:val="24"/>
        </w:rPr>
        <w:t>the Hosmer-</w:t>
      </w:r>
      <w:proofErr w:type="spellStart"/>
      <w:r w:rsidR="00E51A67">
        <w:rPr>
          <w:rFonts w:ascii="Calibri" w:hAnsi="Calibri" w:cs="Calibri"/>
          <w:szCs w:val="24"/>
        </w:rPr>
        <w:t>Lemeshow</w:t>
      </w:r>
      <w:proofErr w:type="spellEnd"/>
      <w:r w:rsidR="00E51A67">
        <w:rPr>
          <w:rFonts w:ascii="Calibri" w:hAnsi="Calibri" w:cs="Calibri"/>
          <w:szCs w:val="24"/>
        </w:rPr>
        <w:t xml:space="preserve"> c-hat statistic.</w:t>
      </w:r>
    </w:p>
    <w:p w14:paraId="2CD537AA" w14:textId="77777777" w:rsidR="005D3525" w:rsidRDefault="0065279A" w:rsidP="009D0BDE">
      <w:pPr>
        <w:pStyle w:val="ListParagraph"/>
        <w:numPr>
          <w:ilvl w:val="1"/>
          <w:numId w:val="1"/>
        </w:numPr>
        <w:spacing w:afterLines="60" w:after="144" w:line="240" w:lineRule="auto"/>
        <w:ind w:left="630" w:firstLine="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Describe the typical end-user for whom this analytic is being developed</w:t>
      </w:r>
    </w:p>
    <w:p w14:paraId="3CD45387" w14:textId="2F69423E" w:rsidR="00ED1C5C" w:rsidRDefault="00ED1C5C" w:rsidP="00ED1C5C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This tool is designed for an analyst already familiar with logistical regression who wishes to step-wise build models rather than accept a block box output from tools such as JMP.</w:t>
      </w:r>
    </w:p>
    <w:p w14:paraId="0AC5337A" w14:textId="77777777" w:rsidR="005D3525" w:rsidRDefault="00A804B4" w:rsidP="009D0BDE">
      <w:pPr>
        <w:pStyle w:val="ListParagraph"/>
        <w:numPr>
          <w:ilvl w:val="1"/>
          <w:numId w:val="1"/>
        </w:numPr>
        <w:spacing w:afterLines="60" w:after="144" w:line="240" w:lineRule="auto"/>
        <w:ind w:hanging="810"/>
        <w:contextualSpacing w:val="0"/>
        <w:rPr>
          <w:rFonts w:ascii="Calibri" w:hAnsi="Calibri" w:cs="Calibri"/>
          <w:szCs w:val="24"/>
        </w:rPr>
      </w:pPr>
      <w:r w:rsidRPr="00A804B4">
        <w:rPr>
          <w:rFonts w:ascii="Calibri" w:hAnsi="Calibri" w:cs="Calibri"/>
          <w:szCs w:val="24"/>
        </w:rPr>
        <w:t>Describe</w:t>
      </w:r>
      <w:r w:rsidR="005D3525" w:rsidRPr="00A804B4">
        <w:rPr>
          <w:rFonts w:ascii="Calibri" w:hAnsi="Calibri" w:cs="Calibri"/>
          <w:szCs w:val="24"/>
        </w:rPr>
        <w:t xml:space="preserve"> any specific knowledge/skills/abilities an end-user must have to use your </w:t>
      </w:r>
      <w:r>
        <w:rPr>
          <w:rFonts w:ascii="Calibri" w:hAnsi="Calibri" w:cs="Calibri"/>
          <w:szCs w:val="24"/>
        </w:rPr>
        <w:t>a</w:t>
      </w:r>
      <w:r w:rsidR="005D3525" w:rsidRPr="00A804B4">
        <w:rPr>
          <w:rFonts w:ascii="Calibri" w:hAnsi="Calibri" w:cs="Calibri"/>
          <w:szCs w:val="24"/>
        </w:rPr>
        <w:t>nalytic</w:t>
      </w:r>
    </w:p>
    <w:p w14:paraId="741F0003" w14:textId="598537B6" w:rsidR="00ED1C5C" w:rsidRPr="00ED1C5C" w:rsidRDefault="00ED1C5C" w:rsidP="00ED1C5C">
      <w:pPr>
        <w:spacing w:afterLines="60" w:after="144" w:line="240" w:lineRule="auto"/>
        <w:ind w:left="63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Although this tool provides many statistics to help guild the user along to build a model, the analyst is solely responsible for understanding the outputs to interpret </w:t>
      </w:r>
      <w:r w:rsidR="00E252C2">
        <w:rPr>
          <w:rFonts w:ascii="Calibri" w:hAnsi="Calibri" w:cs="Calibri"/>
          <w:szCs w:val="24"/>
        </w:rPr>
        <w:t>model integrity.  A foundation in logistic regression is highly desirable.</w:t>
      </w:r>
    </w:p>
    <w:p w14:paraId="4A548412" w14:textId="77777777" w:rsidR="0065279A" w:rsidRDefault="00643687" w:rsidP="009D0BDE">
      <w:pPr>
        <w:pStyle w:val="ListParagraph"/>
        <w:numPr>
          <w:ilvl w:val="1"/>
          <w:numId w:val="1"/>
        </w:numPr>
        <w:spacing w:afterLines="60" w:after="144" w:line="240" w:lineRule="auto"/>
        <w:ind w:left="630" w:firstLine="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If your analytic implements known statistical methods</w:t>
      </w:r>
      <w:r w:rsidR="005C083C" w:rsidRPr="00A64D13">
        <w:rPr>
          <w:rFonts w:ascii="Calibri" w:hAnsi="Calibri" w:cs="Calibri"/>
          <w:szCs w:val="24"/>
        </w:rPr>
        <w:t>,</w:t>
      </w:r>
      <w:r w:rsidRPr="00A64D13">
        <w:rPr>
          <w:rFonts w:ascii="Calibri" w:hAnsi="Calibri" w:cs="Calibri"/>
          <w:szCs w:val="24"/>
        </w:rPr>
        <w:t xml:space="preserve"> specified</w:t>
      </w:r>
      <w:r w:rsidR="005C083C" w:rsidRPr="00A64D13">
        <w:rPr>
          <w:rFonts w:ascii="Calibri" w:hAnsi="Calibri" w:cs="Calibri"/>
          <w:szCs w:val="24"/>
        </w:rPr>
        <w:t xml:space="preserve"> them</w:t>
      </w:r>
      <w:r w:rsidRPr="00A64D13">
        <w:rPr>
          <w:rFonts w:ascii="Calibri" w:hAnsi="Calibri" w:cs="Calibri"/>
          <w:szCs w:val="24"/>
        </w:rPr>
        <w:t xml:space="preserve"> </w:t>
      </w:r>
    </w:p>
    <w:p w14:paraId="3CE684CE" w14:textId="2B4093A6" w:rsidR="007F2CF4" w:rsidRPr="00A64D13" w:rsidRDefault="007F2CF4" w:rsidP="007F2CF4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In order to build the logistic model, a series of known statistics will be performed to include the logit transform, the conditional mean of the dependent variable, coding of the dependent variable, the likelihood function, deviance, and the G statistic.</w:t>
      </w:r>
    </w:p>
    <w:p w14:paraId="275B7B96" w14:textId="77777777" w:rsidR="005C083C" w:rsidRDefault="0065279A" w:rsidP="009D0BDE">
      <w:pPr>
        <w:pStyle w:val="ListParagraph"/>
        <w:numPr>
          <w:ilvl w:val="1"/>
          <w:numId w:val="1"/>
        </w:numPr>
        <w:spacing w:afterLines="60" w:after="144" w:line="240" w:lineRule="auto"/>
        <w:ind w:left="630" w:firstLine="0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I</w:t>
      </w:r>
      <w:r w:rsidR="00643687" w:rsidRPr="00A64D13">
        <w:rPr>
          <w:rFonts w:ascii="Calibri" w:hAnsi="Calibri" w:cs="Calibri"/>
          <w:szCs w:val="24"/>
        </w:rPr>
        <w:t>f your analytic builds on existing statistical method</w:t>
      </w:r>
      <w:r w:rsidRPr="00A64D13">
        <w:rPr>
          <w:rFonts w:ascii="Calibri" w:hAnsi="Calibri" w:cs="Calibri"/>
          <w:szCs w:val="24"/>
        </w:rPr>
        <w:t>s</w:t>
      </w:r>
      <w:r w:rsidR="00643687" w:rsidRPr="00A64D13">
        <w:rPr>
          <w:rFonts w:ascii="Calibri" w:hAnsi="Calibri" w:cs="Calibri"/>
          <w:szCs w:val="24"/>
        </w:rPr>
        <w:t xml:space="preserve"> or R package</w:t>
      </w:r>
      <w:r w:rsidRPr="00A64D13">
        <w:rPr>
          <w:rFonts w:ascii="Calibri" w:hAnsi="Calibri" w:cs="Calibri"/>
          <w:szCs w:val="24"/>
        </w:rPr>
        <w:t>s</w:t>
      </w:r>
      <w:r w:rsidR="005C083C" w:rsidRPr="00A64D13">
        <w:rPr>
          <w:rFonts w:ascii="Calibri" w:hAnsi="Calibri" w:cs="Calibri"/>
          <w:szCs w:val="24"/>
        </w:rPr>
        <w:t>,</w:t>
      </w:r>
      <w:r w:rsidR="00643687" w:rsidRPr="00A64D13">
        <w:rPr>
          <w:rFonts w:ascii="Calibri" w:hAnsi="Calibri" w:cs="Calibri"/>
          <w:szCs w:val="24"/>
        </w:rPr>
        <w:t xml:space="preserve"> </w:t>
      </w:r>
      <w:r w:rsidR="005C083C" w:rsidRPr="00A64D13">
        <w:rPr>
          <w:rFonts w:ascii="Calibri" w:hAnsi="Calibri" w:cs="Calibri"/>
          <w:szCs w:val="24"/>
        </w:rPr>
        <w:t>specify them</w:t>
      </w:r>
    </w:p>
    <w:p w14:paraId="66B72C56" w14:textId="001A8EE0" w:rsidR="00E252C2" w:rsidRDefault="00E252C2" w:rsidP="00E252C2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It is intended that the statistical methods will be built from the ground up.</w:t>
      </w:r>
    </w:p>
    <w:p w14:paraId="7BA0E32F" w14:textId="77777777" w:rsidR="00842EA2" w:rsidRDefault="00842EA2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How will end-users access your analytic data product?</w:t>
      </w:r>
    </w:p>
    <w:p w14:paraId="676CFF80" w14:textId="3EC4E641" w:rsidR="007F2CF4" w:rsidRDefault="007F2CF4" w:rsidP="007F2CF4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lastRenderedPageBreak/>
        <w:t xml:space="preserve">Initially, access will be conducted via command prompt in R.  Ultimately, a GUI will assist the end-user through model building. </w:t>
      </w:r>
    </w:p>
    <w:p w14:paraId="66387D08" w14:textId="77777777" w:rsidR="00842EA2" w:rsidRDefault="00842EA2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Are there any security concerns that need to be addressed?</w:t>
      </w:r>
    </w:p>
    <w:p w14:paraId="22C22D3F" w14:textId="78119D94" w:rsidR="007F2CF4" w:rsidRDefault="007F2CF4" w:rsidP="007F2CF4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No.</w:t>
      </w:r>
    </w:p>
    <w:p w14:paraId="20217898" w14:textId="77777777" w:rsidR="00842EA2" w:rsidRDefault="00842EA2" w:rsidP="009D0BDE">
      <w:pPr>
        <w:pStyle w:val="ListParagraph"/>
        <w:numPr>
          <w:ilvl w:val="0"/>
          <w:numId w:val="1"/>
        </w:numPr>
        <w:spacing w:afterLines="60" w:after="144" w:line="240" w:lineRule="auto"/>
        <w:ind w:left="630" w:hanging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Are there any </w:t>
      </w:r>
      <w:r w:rsidR="00D91EAC">
        <w:rPr>
          <w:rFonts w:ascii="Calibri" w:hAnsi="Calibri" w:cs="Calibri"/>
          <w:szCs w:val="24"/>
        </w:rPr>
        <w:t>appearance/des</w:t>
      </w:r>
      <w:r>
        <w:rPr>
          <w:rFonts w:ascii="Calibri" w:hAnsi="Calibri" w:cs="Calibri"/>
          <w:szCs w:val="24"/>
        </w:rPr>
        <w:t xml:space="preserve">ign constraints </w:t>
      </w:r>
      <w:r w:rsidR="00D91EAC">
        <w:rPr>
          <w:rFonts w:ascii="Calibri" w:hAnsi="Calibri" w:cs="Calibri"/>
          <w:szCs w:val="24"/>
        </w:rPr>
        <w:t>that y</w:t>
      </w:r>
      <w:r>
        <w:rPr>
          <w:rFonts w:ascii="Calibri" w:hAnsi="Calibri" w:cs="Calibri"/>
          <w:szCs w:val="24"/>
        </w:rPr>
        <w:t>our analytic</w:t>
      </w:r>
      <w:r w:rsidR="00D91EAC">
        <w:rPr>
          <w:rFonts w:ascii="Calibri" w:hAnsi="Calibri" w:cs="Calibri"/>
          <w:szCs w:val="24"/>
        </w:rPr>
        <w:t xml:space="preserve"> must adhere to</w:t>
      </w:r>
      <w:r>
        <w:rPr>
          <w:rFonts w:ascii="Calibri" w:hAnsi="Calibri" w:cs="Calibri"/>
          <w:szCs w:val="24"/>
        </w:rPr>
        <w:t>?</w:t>
      </w:r>
    </w:p>
    <w:p w14:paraId="56D72BF4" w14:textId="3E9F1AA6" w:rsidR="007F2CF4" w:rsidRPr="00A64D13" w:rsidRDefault="00D273B4" w:rsidP="007F2CF4">
      <w:pPr>
        <w:pStyle w:val="ListParagraph"/>
        <w:spacing w:afterLines="60" w:after="144" w:line="240" w:lineRule="auto"/>
        <w:ind w:left="630"/>
        <w:contextualSpacing w:val="0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>Data for the model must be formatted in Excel with the logit binary variable in column A.  Row 1 will be variables names with data following below.  There must not be any missing data.</w:t>
      </w:r>
      <w:bookmarkStart w:id="0" w:name="_GoBack"/>
      <w:bookmarkEnd w:id="0"/>
    </w:p>
    <w:sectPr w:rsidR="007F2CF4" w:rsidRPr="00A64D13" w:rsidSect="00E849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325C2"/>
    <w:multiLevelType w:val="hybridMultilevel"/>
    <w:tmpl w:val="7E90DD78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76FE628A">
      <w:start w:val="1"/>
      <w:numFmt w:val="upperLetter"/>
      <w:lvlText w:val="2.1.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65629"/>
    <w:multiLevelType w:val="hybridMultilevel"/>
    <w:tmpl w:val="83EEB56A"/>
    <w:lvl w:ilvl="0" w:tplc="2C2855E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FEC45B00">
      <w:start w:val="1"/>
      <w:numFmt w:val="upperLetter"/>
      <w:lvlText w:val="1.3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3156B8"/>
    <w:multiLevelType w:val="hybridMultilevel"/>
    <w:tmpl w:val="F13E590A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8EA12F0">
      <w:start w:val="1"/>
      <w:numFmt w:val="upperLetter"/>
      <w:lvlText w:val="2.2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263537"/>
    <w:multiLevelType w:val="hybridMultilevel"/>
    <w:tmpl w:val="B5AAD074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76FE628A">
      <w:start w:val="1"/>
      <w:numFmt w:val="upperLetter"/>
      <w:lvlText w:val="2.1.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5256BF"/>
    <w:multiLevelType w:val="hybridMultilevel"/>
    <w:tmpl w:val="F22AEAF4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rA0NjE1NDOxNLRQ0lEKTi0uzszPAykwrAUAf0FqSiwAAAA="/>
  </w:docVars>
  <w:rsids>
    <w:rsidRoot w:val="00715BC2"/>
    <w:rsid w:val="00022E1F"/>
    <w:rsid w:val="00040F4A"/>
    <w:rsid w:val="000924B7"/>
    <w:rsid w:val="000B1F6F"/>
    <w:rsid w:val="001006C6"/>
    <w:rsid w:val="001F1D79"/>
    <w:rsid w:val="001F53F1"/>
    <w:rsid w:val="003B4734"/>
    <w:rsid w:val="00425590"/>
    <w:rsid w:val="00515046"/>
    <w:rsid w:val="005C083C"/>
    <w:rsid w:val="005D3525"/>
    <w:rsid w:val="005F0B59"/>
    <w:rsid w:val="00643687"/>
    <w:rsid w:val="0065279A"/>
    <w:rsid w:val="006A0D56"/>
    <w:rsid w:val="006C7C9D"/>
    <w:rsid w:val="00715BC2"/>
    <w:rsid w:val="00776953"/>
    <w:rsid w:val="007A2ED9"/>
    <w:rsid w:val="007F2CF4"/>
    <w:rsid w:val="00842EA2"/>
    <w:rsid w:val="008E34A6"/>
    <w:rsid w:val="00956173"/>
    <w:rsid w:val="00966131"/>
    <w:rsid w:val="009B4D3E"/>
    <w:rsid w:val="009D0BDE"/>
    <w:rsid w:val="00A64D13"/>
    <w:rsid w:val="00A804B4"/>
    <w:rsid w:val="00BE2E0C"/>
    <w:rsid w:val="00C57826"/>
    <w:rsid w:val="00D273B4"/>
    <w:rsid w:val="00D66A0D"/>
    <w:rsid w:val="00D91EAC"/>
    <w:rsid w:val="00E252C2"/>
    <w:rsid w:val="00E51A67"/>
    <w:rsid w:val="00E8497E"/>
    <w:rsid w:val="00EB7AAD"/>
    <w:rsid w:val="00EC0F38"/>
    <w:rsid w:val="00ED1C5C"/>
    <w:rsid w:val="00ED7335"/>
    <w:rsid w:val="00EF4453"/>
    <w:rsid w:val="00F64502"/>
    <w:rsid w:val="00F9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85B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2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Freels</dc:creator>
  <cp:keywords/>
  <dc:description/>
  <cp:lastModifiedBy>Benjamin Leiby</cp:lastModifiedBy>
  <cp:revision>15</cp:revision>
  <dcterms:created xsi:type="dcterms:W3CDTF">2017-12-19T17:51:00Z</dcterms:created>
  <dcterms:modified xsi:type="dcterms:W3CDTF">2020-01-21T23:57:00Z</dcterms:modified>
</cp:coreProperties>
</file>